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7F10" w:rsidRPr="00D61CFD" w:rsidRDefault="00D61CFD" w:rsidP="003627FD">
      <w:pPr>
        <w:spacing w:after="0" w:line="240" w:lineRule="auto"/>
        <w:rPr>
          <w:sz w:val="24"/>
          <w:szCs w:val="24"/>
          <w:lang w:val="en-US"/>
        </w:rPr>
      </w:pPr>
      <w:r w:rsidRPr="00D61CFD">
        <w:rPr>
          <w:sz w:val="24"/>
          <w:szCs w:val="24"/>
          <w:lang w:val="en-US"/>
        </w:rPr>
        <w:t>Corrupting power of Ambition</w:t>
      </w:r>
    </w:p>
    <w:p w:rsidR="00D61CFD" w:rsidRDefault="00D61CFD" w:rsidP="003627FD">
      <w:pPr>
        <w:spacing w:after="0" w:line="240" w:lineRule="auto"/>
        <w:rPr>
          <w:sz w:val="24"/>
          <w:szCs w:val="24"/>
          <w:lang w:val="en-US"/>
        </w:rPr>
      </w:pPr>
      <w:r w:rsidRPr="00D61CFD">
        <w:rPr>
          <w:sz w:val="24"/>
          <w:szCs w:val="24"/>
          <w:lang w:val="en-US"/>
        </w:rPr>
        <w:tab/>
        <w:t xml:space="preserve">Motif – </w:t>
      </w:r>
      <w:r>
        <w:rPr>
          <w:sz w:val="24"/>
          <w:szCs w:val="24"/>
          <w:lang w:val="en-US"/>
        </w:rPr>
        <w:t>Hallucination -&gt; supernatural warning</w:t>
      </w:r>
    </w:p>
    <w:p w:rsidR="00D61CFD" w:rsidRDefault="00D61CFD" w:rsidP="003627FD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ees a dagger (motif) which symbolize consequence of sin</w:t>
      </w:r>
    </w:p>
    <w:p w:rsidR="00D61CFD" w:rsidRDefault="00D61CFD" w:rsidP="003627FD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how process of ambition’s corrupting power develop in Macbeth</w:t>
      </w:r>
    </w:p>
    <w:p w:rsidR="00D61CFD" w:rsidRDefault="00D61CFD" w:rsidP="003627FD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Repeated “I see thee…”</w:t>
      </w:r>
    </w:p>
    <w:p w:rsidR="00D61CFD" w:rsidRDefault="00D61CFD" w:rsidP="003627FD">
      <w:pPr>
        <w:pStyle w:val="ListParagraph"/>
        <w:numPr>
          <w:ilvl w:val="1"/>
          <w:numId w:val="1"/>
        </w:numPr>
        <w:spacing w:after="0"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1, Question consequence (diction)</w:t>
      </w:r>
    </w:p>
    <w:p w:rsidR="00D61CFD" w:rsidRDefault="00D61CFD" w:rsidP="003627FD">
      <w:pPr>
        <w:pStyle w:val="ListParagraph"/>
        <w:numPr>
          <w:ilvl w:val="1"/>
          <w:numId w:val="1"/>
        </w:numPr>
        <w:spacing w:after="0"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2, Conn</w:t>
      </w:r>
      <w:r w:rsidR="005D1157">
        <w:rPr>
          <w:sz w:val="24"/>
          <w:szCs w:val="24"/>
          <w:lang w:val="en-US"/>
        </w:rPr>
        <w:t>otation on instrument -&gt; dagger; disregard warning</w:t>
      </w:r>
    </w:p>
    <w:p w:rsidR="005D1157" w:rsidRDefault="005D1157" w:rsidP="003627FD">
      <w:pPr>
        <w:pStyle w:val="ListParagraph"/>
        <w:numPr>
          <w:ilvl w:val="1"/>
          <w:numId w:val="1"/>
        </w:numPr>
        <w:spacing w:after="0"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3, see dagger with blood (imagery) -&gt; </w:t>
      </w:r>
      <w:r w:rsidR="00DD4EB4">
        <w:rPr>
          <w:sz w:val="24"/>
          <w:szCs w:val="24"/>
          <w:lang w:val="en-US"/>
        </w:rPr>
        <w:t>action and warning</w:t>
      </w:r>
    </w:p>
    <w:p w:rsidR="00192FB4" w:rsidRPr="00192FB4" w:rsidRDefault="00DD4EB4" w:rsidP="00192FB4">
      <w:pPr>
        <w:pStyle w:val="ListParagraph"/>
        <w:numPr>
          <w:ilvl w:val="2"/>
          <w:numId w:val="1"/>
        </w:numPr>
        <w:spacing w:after="0"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oreshadow same will happen to Macbeth since it is warning</w:t>
      </w:r>
    </w:p>
    <w:p w:rsidR="00192FB4" w:rsidRDefault="00192FB4" w:rsidP="00192FB4">
      <w:pPr>
        <w:spacing w:after="0" w:line="240" w:lineRule="auto"/>
        <w:ind w:left="7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Juxtaposition</w:t>
      </w:r>
    </w:p>
    <w:p w:rsidR="00192FB4" w:rsidRDefault="00192FB4" w:rsidP="00192FB4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Wolf – connotation for loyalty juxtapose with Tarquin, allusion for betrayal</w:t>
      </w:r>
    </w:p>
    <w:p w:rsidR="00192FB4" w:rsidRDefault="00192FB4" w:rsidP="00192FB4">
      <w:pPr>
        <w:pStyle w:val="ListParagraph"/>
        <w:numPr>
          <w:ilvl w:val="1"/>
          <w:numId w:val="1"/>
        </w:numPr>
        <w:spacing w:after="0"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Macbeth’s loyalty is being corrupted by ambition</w:t>
      </w:r>
    </w:p>
    <w:p w:rsidR="00192FB4" w:rsidRDefault="003E1D94" w:rsidP="00192FB4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Oxymor</w:t>
      </w:r>
      <w:r w:rsidR="00493434">
        <w:rPr>
          <w:sz w:val="24"/>
          <w:szCs w:val="24"/>
          <w:lang w:val="en-US"/>
        </w:rPr>
        <w:t xml:space="preserve">on -&gt; </w:t>
      </w:r>
      <w:r w:rsidR="00192FB4">
        <w:rPr>
          <w:sz w:val="24"/>
          <w:szCs w:val="24"/>
          <w:lang w:val="en-US"/>
        </w:rPr>
        <w:t>I threat he live, heaven or to hell -&gt; ambition opposite nature to loyalty</w:t>
      </w:r>
    </w:p>
    <w:p w:rsidR="00192FB4" w:rsidRDefault="00192FB4" w:rsidP="00192FB4">
      <w:pPr>
        <w:spacing w:after="0"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Power can be used for good and bad</w:t>
      </w:r>
    </w:p>
    <w:p w:rsidR="00192FB4" w:rsidRDefault="00192FB4" w:rsidP="00192FB4">
      <w:pPr>
        <w:spacing w:after="0"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  <w:t>Juxtaposition of the supernatural -&gt; hallucination and witchcraft</w:t>
      </w:r>
    </w:p>
    <w:p w:rsidR="00192FB4" w:rsidRDefault="00192FB4" w:rsidP="00192FB4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Hallucination used for warning while witchcraft </w:t>
      </w:r>
      <w:r w:rsidR="00575731">
        <w:rPr>
          <w:sz w:val="24"/>
          <w:szCs w:val="24"/>
          <w:lang w:val="en-US"/>
        </w:rPr>
        <w:t>motivates killing</w:t>
      </w:r>
    </w:p>
    <w:p w:rsidR="00575731" w:rsidRPr="00192FB4" w:rsidRDefault="00575731" w:rsidP="00192FB4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Power of supernatural used both ways</w:t>
      </w:r>
    </w:p>
    <w:p w:rsidR="00192FB4" w:rsidRDefault="00192FB4" w:rsidP="00192FB4">
      <w:pPr>
        <w:spacing w:after="0"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  <w:t>Motif – Blood and violence</w:t>
      </w:r>
    </w:p>
    <w:p w:rsidR="00192FB4" w:rsidRDefault="00192FB4" w:rsidP="00192FB4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irst when Macbeth kill Thane of Cawdor –&gt; Power used for good</w:t>
      </w:r>
    </w:p>
    <w:p w:rsidR="00192FB4" w:rsidRPr="00192FB4" w:rsidRDefault="00192FB4" w:rsidP="00575731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Blood Imagery -&gt; kill Duncan, power used for bad</w:t>
      </w:r>
    </w:p>
    <w:p w:rsidR="00D61CFD" w:rsidRDefault="005D1157" w:rsidP="003627FD">
      <w:pPr>
        <w:spacing w:after="0"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Develop Macbeth Character</w:t>
      </w:r>
    </w:p>
    <w:p w:rsidR="00DD4EB4" w:rsidRDefault="00DD4EB4" w:rsidP="003627FD">
      <w:pPr>
        <w:spacing w:after="0"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  <w:t xml:space="preserve">Equivocation – </w:t>
      </w:r>
      <w:r w:rsidR="003627FD">
        <w:rPr>
          <w:sz w:val="24"/>
          <w:szCs w:val="24"/>
          <w:lang w:val="en-US"/>
        </w:rPr>
        <w:t>&gt; avoid thinking that he is going to kill Duncan</w:t>
      </w:r>
    </w:p>
    <w:p w:rsidR="003627FD" w:rsidRDefault="003627FD" w:rsidP="003627FD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hows Macbeth not completely evil, have goodness in his heart</w:t>
      </w:r>
    </w:p>
    <w:p w:rsidR="00192FB4" w:rsidRPr="00192FB4" w:rsidRDefault="00192FB4" w:rsidP="00192FB4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ontrasts with previous state of completely loyal</w:t>
      </w:r>
    </w:p>
    <w:p w:rsidR="003627FD" w:rsidRDefault="003627FD" w:rsidP="003627FD">
      <w:pPr>
        <w:spacing w:after="0" w:line="240" w:lineRule="auto"/>
        <w:ind w:left="7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Motif – Bell -&gt; motivation for killing</w:t>
      </w:r>
    </w:p>
    <w:p w:rsidR="003627FD" w:rsidRDefault="003627FD" w:rsidP="003627FD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Lady Macbeth strike the bell -&gt; motivated by lady Macbeth</w:t>
      </w:r>
    </w:p>
    <w:p w:rsidR="003627FD" w:rsidRDefault="003627FD" w:rsidP="003627FD">
      <w:pPr>
        <w:pStyle w:val="ListParagraph"/>
        <w:numPr>
          <w:ilvl w:val="1"/>
          <w:numId w:val="1"/>
        </w:numPr>
        <w:spacing w:after="0"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Easily influenced by other people</w:t>
      </w:r>
    </w:p>
    <w:p w:rsidR="003627FD" w:rsidRPr="003E1D94" w:rsidRDefault="003627FD" w:rsidP="00A8135C">
      <w:pPr>
        <w:pStyle w:val="ListParagraph"/>
        <w:numPr>
          <w:ilvl w:val="1"/>
          <w:numId w:val="1"/>
        </w:numPr>
        <w:spacing w:after="0" w:line="240" w:lineRule="auto"/>
        <w:rPr>
          <w:sz w:val="24"/>
          <w:szCs w:val="24"/>
          <w:lang w:val="en-US"/>
        </w:rPr>
      </w:pPr>
      <w:r w:rsidRPr="003E1D94">
        <w:rPr>
          <w:sz w:val="24"/>
          <w:szCs w:val="24"/>
          <w:lang w:val="en-US"/>
        </w:rPr>
        <w:t>Later used to evoke Lady Macbeth’s guilt as she motivated the kill</w:t>
      </w:r>
      <w:r w:rsidR="003E1D94" w:rsidRPr="003E1D94">
        <w:rPr>
          <w:sz w:val="24"/>
          <w:szCs w:val="24"/>
          <w:lang w:val="en-US"/>
        </w:rPr>
        <w:t xml:space="preserve"> </w:t>
      </w:r>
    </w:p>
    <w:p w:rsidR="005D1157" w:rsidRPr="00D61CFD" w:rsidRDefault="005D1157" w:rsidP="00D61CFD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</w:r>
    </w:p>
    <w:p w:rsidR="00D61CFD" w:rsidRPr="00D61CFD" w:rsidRDefault="00D61CFD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bookmarkStart w:id="0" w:name="_GoBack"/>
      <w:bookmarkEnd w:id="0"/>
    </w:p>
    <w:sectPr w:rsidR="00D61CFD" w:rsidRPr="00D61CF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宋体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 Light">
    <w:altName w:val="微软雅黑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BF3269"/>
    <w:multiLevelType w:val="hybridMultilevel"/>
    <w:tmpl w:val="87927658"/>
    <w:lvl w:ilvl="0" w:tplc="A5EE0468">
      <w:start w:val="38"/>
      <w:numFmt w:val="bullet"/>
      <w:lvlText w:val="-"/>
      <w:lvlJc w:val="left"/>
      <w:pPr>
        <w:ind w:left="1080" w:hanging="360"/>
      </w:pPr>
      <w:rPr>
        <w:rFonts w:ascii="Calibri" w:eastAsiaTheme="minorEastAsia" w:hAnsi="Calibri" w:cstheme="minorBidi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93A4BC9"/>
    <w:multiLevelType w:val="hybridMultilevel"/>
    <w:tmpl w:val="280EF0DA"/>
    <w:lvl w:ilvl="0" w:tplc="1F9289BA">
      <w:start w:val="38"/>
      <w:numFmt w:val="bullet"/>
      <w:lvlText w:val="-"/>
      <w:lvlJc w:val="left"/>
      <w:pPr>
        <w:ind w:left="1080" w:hanging="360"/>
      </w:pPr>
      <w:rPr>
        <w:rFonts w:ascii="Calibri" w:eastAsiaTheme="minorEastAsia" w:hAnsi="Calibri" w:cstheme="minorBidi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tTC1tDAxNDGzMDdX0lEKTi0uzszPAykwrAUAL0gU3ywAAAA="/>
  </w:docVars>
  <w:rsids>
    <w:rsidRoot w:val="00D61CFD"/>
    <w:rsid w:val="00192FB4"/>
    <w:rsid w:val="003627FD"/>
    <w:rsid w:val="003E1D94"/>
    <w:rsid w:val="00493434"/>
    <w:rsid w:val="00575731"/>
    <w:rsid w:val="005D1157"/>
    <w:rsid w:val="00927F10"/>
    <w:rsid w:val="00AE11A6"/>
    <w:rsid w:val="00D61CFD"/>
    <w:rsid w:val="00DD4E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1D07C9"/>
  <w15:chartTrackingRefBased/>
  <w15:docId w15:val="{F9C702DD-C553-43F4-967A-42760AF30F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1C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209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 Chai</dc:creator>
  <cp:keywords/>
  <dc:description/>
  <cp:lastModifiedBy>Leo Chai</cp:lastModifiedBy>
  <cp:revision>1</cp:revision>
  <dcterms:created xsi:type="dcterms:W3CDTF">2020-01-14T06:56:00Z</dcterms:created>
  <dcterms:modified xsi:type="dcterms:W3CDTF">2020-01-14T08:12:00Z</dcterms:modified>
</cp:coreProperties>
</file>